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56929" w14:textId="77777777" w:rsidR="00F87984" w:rsidRDefault="00F87984" w:rsidP="00F87984">
      <w:pPr>
        <w:pStyle w:val="Heading1"/>
        <w:jc w:val="center"/>
      </w:pPr>
      <w:r>
        <w:t xml:space="preserve">Programming Fundamentals and Unit Testing </w:t>
      </w:r>
    </w:p>
    <w:p w14:paraId="40301652" w14:textId="26129DFA" w:rsidR="00F87984" w:rsidRPr="00EA057E" w:rsidRDefault="0037677F" w:rsidP="00F87984">
      <w:pPr>
        <w:pStyle w:val="Heading1"/>
        <w:jc w:val="center"/>
        <w:rPr>
          <w:lang w:val="bg-BG"/>
        </w:rPr>
      </w:pPr>
      <w:r>
        <w:t>Re</w:t>
      </w:r>
      <w:r w:rsidR="002234C5">
        <w:t>gular</w:t>
      </w:r>
      <w:r w:rsidR="00F87984">
        <w:t xml:space="preserve"> Exam – </w:t>
      </w:r>
      <w:r>
        <w:t>2</w:t>
      </w:r>
      <w:r w:rsidR="00F87984">
        <w:t xml:space="preserve"> </w:t>
      </w:r>
      <w:r w:rsidR="00056DBD">
        <w:t>March</w:t>
      </w:r>
      <w:r w:rsidR="00F87984">
        <w:t xml:space="preserve"> 202</w:t>
      </w:r>
      <w:r w:rsidR="00056DBD">
        <w:t>4</w:t>
      </w:r>
    </w:p>
    <w:p w14:paraId="6856697F" w14:textId="7F6976FC" w:rsidR="00B57D56" w:rsidRPr="00F87984" w:rsidRDefault="00F87984" w:rsidP="00F87984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history="1">
        <w:r w:rsidR="004A2823" w:rsidRPr="004A2823">
          <w:rPr>
            <w:rStyle w:val="Hyperlink"/>
          </w:rPr>
          <w:t>https://judge.softuni.org/Contests/Compete/Index/4551</w:t>
        </w:r>
      </w:hyperlink>
    </w:p>
    <w:p w14:paraId="547C54DC" w14:textId="15D7E8D5" w:rsidR="0037677F" w:rsidRDefault="00F87984" w:rsidP="0037677F">
      <w:pPr>
        <w:pStyle w:val="Heading1"/>
      </w:pPr>
      <w:r>
        <w:t>4.</w:t>
      </w:r>
      <w:r w:rsidR="0015215C">
        <w:t xml:space="preserve"> </w:t>
      </w:r>
      <w:r w:rsidR="0037677F">
        <w:t xml:space="preserve">Unit Test List: </w:t>
      </w:r>
      <w:r w:rsidR="00056DBD">
        <w:t>Word</w:t>
      </w:r>
      <w:r w:rsidR="00E91D71">
        <w:rPr>
          <w:lang w:val="bg-BG"/>
        </w:rPr>
        <w:t xml:space="preserve"> </w:t>
      </w:r>
      <w:r w:rsidR="00056DBD">
        <w:t>Eraser</w:t>
      </w:r>
    </w:p>
    <w:p w14:paraId="40D05C21" w14:textId="4E170A9B" w:rsidR="0037677F" w:rsidRDefault="0037677F" w:rsidP="0037677F">
      <w:r>
        <w:t xml:space="preserve">Test a given method which takes in </w:t>
      </w:r>
      <w:r>
        <w:rPr>
          <w:b/>
          <w:bCs/>
        </w:rPr>
        <w:t xml:space="preserve">a list of </w:t>
      </w:r>
      <w:r w:rsidR="00056DBD">
        <w:rPr>
          <w:b/>
          <w:bCs/>
        </w:rPr>
        <w:t>strings</w:t>
      </w:r>
      <w:r>
        <w:rPr>
          <w:b/>
          <w:bCs/>
        </w:rPr>
        <w:t xml:space="preserve"> and a string</w:t>
      </w:r>
      <w:r w:rsidR="00056DBD">
        <w:t>.</w:t>
      </w:r>
      <w:r>
        <w:t xml:space="preserve"> </w:t>
      </w:r>
      <w:r w:rsidR="00056DBD">
        <w:t>F</w:t>
      </w:r>
      <w:r>
        <w:t xml:space="preserve">or </w:t>
      </w:r>
      <w:r w:rsidRPr="00532A1C">
        <w:rPr>
          <w:b/>
          <w:bCs/>
        </w:rPr>
        <w:t>each element</w:t>
      </w:r>
      <w:r>
        <w:t xml:space="preserve"> of the list it </w:t>
      </w:r>
      <w:r w:rsidR="00056DBD">
        <w:t xml:space="preserve">makes a check if the element (word) </w:t>
      </w:r>
      <w:r w:rsidR="00056DBD" w:rsidRPr="00056DBD">
        <w:rPr>
          <w:b/>
          <w:bCs/>
        </w:rPr>
        <w:t>matches the wordToErase value</w:t>
      </w:r>
      <w:r w:rsidR="00056DBD">
        <w:t>.</w:t>
      </w:r>
    </w:p>
    <w:p w14:paraId="146B4086" w14:textId="7FD72F37" w:rsidR="0037677F" w:rsidRDefault="00056DBD" w:rsidP="0037677F">
      <w:r>
        <w:t xml:space="preserve">If there is </w:t>
      </w:r>
      <w:r w:rsidRPr="00056DBD">
        <w:rPr>
          <w:b/>
          <w:bCs/>
        </w:rPr>
        <w:t>a match</w:t>
      </w:r>
      <w:r>
        <w:t xml:space="preserve">, the word will be </w:t>
      </w:r>
      <w:r w:rsidRPr="00056DBD">
        <w:rPr>
          <w:b/>
          <w:bCs/>
        </w:rPr>
        <w:t>removed from the list</w:t>
      </w:r>
      <w:r>
        <w:t xml:space="preserve">. </w:t>
      </w:r>
    </w:p>
    <w:p w14:paraId="719702AF" w14:textId="6741C82F" w:rsidR="0037677F" w:rsidRDefault="0037677F" w:rsidP="0037677F">
      <w:r>
        <w:t xml:space="preserve">The method is found in the </w:t>
      </w:r>
      <w:r w:rsidR="00056DBD">
        <w:rPr>
          <w:rStyle w:val="CodeChar"/>
        </w:rPr>
        <w:t>WordEraser</w:t>
      </w:r>
      <w:r w:rsidRPr="00DD25F7">
        <w:rPr>
          <w:rStyle w:val="CodeChar"/>
        </w:rPr>
        <w:t>.cs</w:t>
      </w:r>
      <w:r>
        <w:t xml:space="preserve"> file:</w:t>
      </w:r>
    </w:p>
    <w:p w14:paraId="494EE1A5" w14:textId="60E7C280" w:rsidR="0037677F" w:rsidRDefault="00E91D71" w:rsidP="0037677F">
      <w:r w:rsidRPr="00E91D71">
        <w:rPr>
          <w:noProof/>
        </w:rPr>
        <w:drawing>
          <wp:inline distT="0" distB="0" distL="0" distR="0" wp14:anchorId="361D893C" wp14:editId="55478EF0">
            <wp:extent cx="5201376" cy="4553585"/>
            <wp:effectExtent l="152400" t="152400" r="361315" b="361315"/>
            <wp:docPr id="192713450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13450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45535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85CF6C" w14:textId="77777777" w:rsidR="00056DBD" w:rsidRDefault="00056DBD" w:rsidP="0037677F"/>
    <w:p w14:paraId="72334A55" w14:textId="742085C7" w:rsidR="0037677F" w:rsidRDefault="0037677F" w:rsidP="0037677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056DBD">
        <w:rPr>
          <w:rStyle w:val="CodeChar"/>
        </w:rPr>
        <w:t>WordEras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34B7A573" w14:textId="314E2AA6" w:rsidR="0037677F" w:rsidRDefault="00E91D71" w:rsidP="0037677F">
      <w:r w:rsidRPr="00E91D71">
        <w:rPr>
          <w:noProof/>
        </w:rPr>
        <w:lastRenderedPageBreak/>
        <w:drawing>
          <wp:inline distT="0" distB="0" distL="0" distR="0" wp14:anchorId="1EC6EAEA" wp14:editId="37B2A927">
            <wp:extent cx="6173359" cy="2562225"/>
            <wp:effectExtent l="152400" t="152400" r="361315" b="352425"/>
            <wp:docPr id="1474564069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564069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76489" cy="25635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F9D453" w14:textId="0C06AD5E" w:rsidR="002877ED" w:rsidRPr="004A2823" w:rsidRDefault="0037677F" w:rsidP="004A2823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  <w:r w:rsidR="00E91D71" w:rsidRPr="00E91D71">
        <w:rPr>
          <w:b/>
          <w:bCs/>
          <w:noProof/>
          <w:lang w:val="en-GB"/>
        </w:rPr>
        <w:drawing>
          <wp:inline distT="0" distB="0" distL="0" distR="0" wp14:anchorId="4C9AD7C8" wp14:editId="5DE7BF7B">
            <wp:extent cx="5572903" cy="1190791"/>
            <wp:effectExtent l="152400" t="152400" r="370840" b="371475"/>
            <wp:docPr id="1835804908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804908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11907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C55018" w14:textId="77777777" w:rsidR="00F35B42" w:rsidRDefault="00F35B42" w:rsidP="00F35B4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24C824D" w14:textId="77777777" w:rsidR="00F35B42" w:rsidRPr="00F87984" w:rsidRDefault="00F35B42" w:rsidP="00F87984"/>
    <w:sectPr w:rsidR="00F35B42" w:rsidRPr="00F87984" w:rsidSect="00AA2605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DD682" w14:textId="77777777" w:rsidR="00C87F61" w:rsidRDefault="00C87F61">
      <w:pPr>
        <w:spacing w:before="0" w:after="0" w:line="240" w:lineRule="auto"/>
      </w:pPr>
      <w:r>
        <w:separator/>
      </w:r>
    </w:p>
  </w:endnote>
  <w:endnote w:type="continuationSeparator" w:id="0">
    <w:p w14:paraId="74D527D2" w14:textId="77777777" w:rsidR="00C87F61" w:rsidRDefault="00C87F6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EEB07" w14:textId="77777777" w:rsidR="00C87F61" w:rsidRDefault="00C87F61">
      <w:pPr>
        <w:spacing w:before="0" w:after="0" w:line="240" w:lineRule="auto"/>
      </w:pPr>
      <w:r>
        <w:separator/>
      </w:r>
    </w:p>
  </w:footnote>
  <w:footnote w:type="continuationSeparator" w:id="0">
    <w:p w14:paraId="7B642599" w14:textId="77777777" w:rsidR="00C87F61" w:rsidRDefault="00C87F6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0FAMmXR34tAAAA"/>
  </w:docVars>
  <w:rsids>
    <w:rsidRoot w:val="00926E86"/>
    <w:rsid w:val="00001E06"/>
    <w:rsid w:val="00003231"/>
    <w:rsid w:val="000130A1"/>
    <w:rsid w:val="00047232"/>
    <w:rsid w:val="000472EC"/>
    <w:rsid w:val="00053CCC"/>
    <w:rsid w:val="00056DBD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3285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234C5"/>
    <w:rsid w:val="002376D4"/>
    <w:rsid w:val="00246DFF"/>
    <w:rsid w:val="0025290B"/>
    <w:rsid w:val="00257D1E"/>
    <w:rsid w:val="00266D39"/>
    <w:rsid w:val="002726B5"/>
    <w:rsid w:val="00273DB6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677F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2823"/>
    <w:rsid w:val="004A7947"/>
    <w:rsid w:val="004C7678"/>
    <w:rsid w:val="004C7A58"/>
    <w:rsid w:val="004D329F"/>
    <w:rsid w:val="004F02D0"/>
    <w:rsid w:val="004F28ED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D071B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8667C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64C0"/>
    <w:rsid w:val="00A5785B"/>
    <w:rsid w:val="00A62F6E"/>
    <w:rsid w:val="00A63474"/>
    <w:rsid w:val="00A65714"/>
    <w:rsid w:val="00A75B92"/>
    <w:rsid w:val="00A92D72"/>
    <w:rsid w:val="00AA2605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87F61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1D71"/>
    <w:rsid w:val="00E95DAE"/>
    <w:rsid w:val="00EA319E"/>
    <w:rsid w:val="00EB1096"/>
    <w:rsid w:val="00EB1104"/>
    <w:rsid w:val="00EB2884"/>
    <w:rsid w:val="00EC4E02"/>
    <w:rsid w:val="00ED056F"/>
    <w:rsid w:val="00EE4FD0"/>
    <w:rsid w:val="00EF7AB0"/>
    <w:rsid w:val="00F0144F"/>
    <w:rsid w:val="00F028E6"/>
    <w:rsid w:val="00F13067"/>
    <w:rsid w:val="00F145A3"/>
    <w:rsid w:val="00F35B42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984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71B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7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551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7</TotalTime>
  <Pages>2</Pages>
  <Words>111</Words>
  <Characters>633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64</cp:revision>
  <dcterms:created xsi:type="dcterms:W3CDTF">2023-09-26T19:58:00Z</dcterms:created>
  <dcterms:modified xsi:type="dcterms:W3CDTF">2024-02-12T11:58:00Z</dcterms:modified>
</cp:coreProperties>
</file>